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286D" w:rsidRPr="00EE06FE" w:rsidRDefault="0092286D" w:rsidP="0092286D">
      <w:pPr>
        <w:pStyle w:val="1"/>
        <w:rPr>
          <w:b/>
        </w:rPr>
      </w:pPr>
      <w:r>
        <w:rPr>
          <w:rFonts w:hint="eastAsia"/>
          <w:b/>
        </w:rPr>
        <w:t>논문 발표 관련 긴급 회의</w:t>
      </w:r>
    </w:p>
    <w:p w:rsidR="0092286D" w:rsidRDefault="0092286D" w:rsidP="0092286D">
      <w:proofErr w:type="gramStart"/>
      <w:r>
        <w:rPr>
          <w:rFonts w:hint="eastAsia"/>
        </w:rPr>
        <w:t xml:space="preserve">일자 </w:t>
      </w:r>
      <w:r>
        <w:t>:</w:t>
      </w:r>
      <w:proofErr w:type="gramEnd"/>
      <w:r>
        <w:t xml:space="preserve"> </w:t>
      </w:r>
      <w:r>
        <w:rPr>
          <w:rFonts w:hint="eastAsia"/>
        </w:rPr>
        <w:t>2</w:t>
      </w:r>
      <w:r>
        <w:t xml:space="preserve">016.10.26 </w:t>
      </w:r>
      <w:r>
        <w:rPr>
          <w:rFonts w:hint="eastAsia"/>
        </w:rPr>
        <w:t>수요일</w:t>
      </w:r>
    </w:p>
    <w:p w:rsidR="0092286D" w:rsidRDefault="0092286D" w:rsidP="0092286D">
      <w:proofErr w:type="gramStart"/>
      <w:r>
        <w:rPr>
          <w:rFonts w:hint="eastAsia"/>
        </w:rPr>
        <w:t xml:space="preserve">참석자 </w:t>
      </w:r>
      <w:r>
        <w:t>:</w:t>
      </w:r>
      <w:proofErr w:type="gramEnd"/>
      <w:r>
        <w:t xml:space="preserve"> </w:t>
      </w:r>
      <w:r>
        <w:rPr>
          <w:rFonts w:hint="eastAsia"/>
        </w:rPr>
        <w:t>최지수,</w:t>
      </w:r>
      <w:r>
        <w:t xml:space="preserve"> </w:t>
      </w:r>
      <w:proofErr w:type="spellStart"/>
      <w:r>
        <w:rPr>
          <w:rFonts w:hint="eastAsia"/>
        </w:rPr>
        <w:t>이한솔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홍동현, 손윤경,</w:t>
      </w:r>
      <w:r>
        <w:t xml:space="preserve"> </w:t>
      </w:r>
      <w:r>
        <w:rPr>
          <w:rFonts w:hint="eastAsia"/>
        </w:rPr>
        <w:t>정일우</w:t>
      </w:r>
    </w:p>
    <w:p w:rsidR="0092286D" w:rsidRDefault="0092286D" w:rsidP="0092286D"/>
    <w:p w:rsidR="0092286D" w:rsidRPr="00EE06FE" w:rsidRDefault="0092286D" w:rsidP="0092286D">
      <w:pPr>
        <w:pStyle w:val="2"/>
        <w:rPr>
          <w:b/>
        </w:rPr>
      </w:pPr>
      <w:r w:rsidRPr="00EE06FE">
        <w:rPr>
          <w:rFonts w:hint="eastAsia"/>
          <w:b/>
        </w:rPr>
        <w:t>요약</w:t>
      </w:r>
    </w:p>
    <w:p w:rsidR="0092286D" w:rsidRPr="00125F41" w:rsidRDefault="00E73241" w:rsidP="00125F41">
      <w:pPr>
        <w:pStyle w:val="a3"/>
        <w:numPr>
          <w:ilvl w:val="0"/>
          <w:numId w:val="1"/>
        </w:numPr>
        <w:ind w:leftChars="0"/>
        <w:rPr>
          <w:b/>
        </w:rPr>
      </w:pPr>
      <w:r w:rsidRPr="00125F41">
        <w:rPr>
          <w:rFonts w:hint="eastAsia"/>
          <w:b/>
        </w:rPr>
        <w:t>사진 인식 클라이언트 구현</w:t>
      </w:r>
    </w:p>
    <w:p w:rsidR="000D30FD" w:rsidRDefault="000D30FD" w:rsidP="00A61F98">
      <w:pPr>
        <w:ind w:firstLineChars="50" w:firstLine="100"/>
      </w:pPr>
      <w:r>
        <w:rPr>
          <w:rFonts w:hint="eastAsia"/>
        </w:rPr>
        <w:t>서버와 클라이언트로 구분되며 중요한 대부분의 기능은 서버에서 처리할 예정.</w:t>
      </w:r>
    </w:p>
    <w:p w:rsidR="00A61F98" w:rsidRDefault="006A5329" w:rsidP="00A61F98">
      <w:pPr>
        <w:ind w:firstLineChars="50" w:firstLine="100"/>
        <w:rPr>
          <w:rFonts w:hint="eastAsia"/>
        </w:rPr>
      </w:pPr>
      <w:r>
        <w:rPr>
          <w:rFonts w:hint="eastAsia"/>
        </w:rPr>
        <w:t>클라이언트에서는 얼굴을 인식한 뒤(</w:t>
      </w:r>
      <w:r>
        <w:t xml:space="preserve">Face Detection) </w:t>
      </w:r>
      <w:r w:rsidR="000D30FD">
        <w:rPr>
          <w:rFonts w:hint="eastAsia"/>
        </w:rPr>
        <w:t>해당 부분을 잘라낸 뒤 서버로 전송하는 역할만 맡을 예정</w:t>
      </w:r>
      <w:r w:rsidR="007D5949">
        <w:rPr>
          <w:rFonts w:hint="eastAsia"/>
        </w:rPr>
        <w:t>.</w:t>
      </w:r>
    </w:p>
    <w:p w:rsidR="007D5949" w:rsidRDefault="007D5949" w:rsidP="00A61F98">
      <w:pPr>
        <w:ind w:firstLineChars="50" w:firstLine="100"/>
      </w:pPr>
      <w:r>
        <w:rPr>
          <w:rFonts w:hint="eastAsia"/>
        </w:rPr>
        <w:t xml:space="preserve">클라이언트는 </w:t>
      </w:r>
      <w:r>
        <w:t>C</w:t>
      </w:r>
      <w:r>
        <w:rPr>
          <w:rFonts w:hint="eastAsia"/>
        </w:rPr>
        <w:t>로 구현할 예정</w:t>
      </w:r>
      <w:r w:rsidR="00CE43FF">
        <w:rPr>
          <w:rFonts w:hint="eastAsia"/>
        </w:rPr>
        <w:t>.</w:t>
      </w:r>
    </w:p>
    <w:p w:rsidR="00E73241" w:rsidRPr="008F3679" w:rsidRDefault="00E73241" w:rsidP="00A61F98">
      <w:pPr>
        <w:ind w:firstLineChars="50" w:firstLine="100"/>
      </w:pPr>
    </w:p>
    <w:p w:rsidR="000D30FD" w:rsidRPr="00125F41" w:rsidRDefault="00E73241" w:rsidP="00125F41">
      <w:pPr>
        <w:pStyle w:val="a3"/>
        <w:numPr>
          <w:ilvl w:val="0"/>
          <w:numId w:val="1"/>
        </w:numPr>
        <w:ind w:leftChars="0"/>
        <w:rPr>
          <w:rFonts w:hint="eastAsia"/>
          <w:b/>
        </w:rPr>
      </w:pPr>
      <w:proofErr w:type="spellStart"/>
      <w:r w:rsidRPr="00125F41">
        <w:rPr>
          <w:rFonts w:hint="eastAsia"/>
          <w:b/>
        </w:rPr>
        <w:t>Git</w:t>
      </w:r>
      <w:proofErr w:type="spellEnd"/>
      <w:r w:rsidRPr="00125F41">
        <w:rPr>
          <w:b/>
        </w:rPr>
        <w:t xml:space="preserve"> </w:t>
      </w:r>
      <w:r w:rsidRPr="00125F41">
        <w:rPr>
          <w:rFonts w:hint="eastAsia"/>
          <w:b/>
        </w:rPr>
        <w:t>사용법</w:t>
      </w:r>
    </w:p>
    <w:p w:rsidR="0092286D" w:rsidRDefault="000D30FD" w:rsidP="0092286D">
      <w:r>
        <w:rPr>
          <w:rFonts w:hint="eastAsia"/>
        </w:rPr>
        <w:t xml:space="preserve"> </w:t>
      </w:r>
      <w:r w:rsidR="005330C8">
        <w:rPr>
          <w:rFonts w:hint="eastAsia"/>
        </w:rPr>
        <w:t xml:space="preserve">시행착오를 겪어보면서 해야할 </w:t>
      </w:r>
      <w:proofErr w:type="gramStart"/>
      <w:r w:rsidR="005330C8">
        <w:rPr>
          <w:rFonts w:hint="eastAsia"/>
        </w:rPr>
        <w:t>듯</w:t>
      </w:r>
      <w:r w:rsidR="005330C8">
        <w:t>…</w:t>
      </w:r>
      <w:proofErr w:type="gramEnd"/>
      <w:r w:rsidR="005330C8">
        <w:t xml:space="preserve"> </w:t>
      </w:r>
      <w:r w:rsidR="005330C8">
        <w:rPr>
          <w:rFonts w:hint="eastAsia"/>
        </w:rPr>
        <w:t xml:space="preserve">우선 변경사항을 </w:t>
      </w:r>
      <w:r w:rsidR="005330C8">
        <w:t>master branch</w:t>
      </w:r>
      <w:r w:rsidR="005330C8">
        <w:rPr>
          <w:rFonts w:hint="eastAsia"/>
        </w:rPr>
        <w:t xml:space="preserve">에 </w:t>
      </w:r>
      <w:r w:rsidR="005330C8">
        <w:t xml:space="preserve">commit </w:t>
      </w:r>
      <w:r w:rsidR="005330C8">
        <w:rPr>
          <w:rFonts w:hint="eastAsia"/>
        </w:rPr>
        <w:t>하였을 시 이를 카톡과 같은 메신저를 통해 알려 모두가 버전 관리를 통일해야 코드가 꼬이는 문제가 없을 듯 함.</w:t>
      </w:r>
    </w:p>
    <w:p w:rsidR="00F02B5E" w:rsidRDefault="00F02B5E" w:rsidP="0092286D"/>
    <w:p w:rsidR="0092286D" w:rsidRPr="00504535" w:rsidRDefault="009D01C6" w:rsidP="0092286D">
      <w:pPr>
        <w:pStyle w:val="2"/>
        <w:rPr>
          <w:b/>
        </w:rPr>
      </w:pPr>
      <w:r>
        <w:rPr>
          <w:rFonts w:hint="eastAsia"/>
          <w:b/>
        </w:rPr>
        <w:t>사진 인식 클라이언트 구현</w:t>
      </w:r>
      <w:r w:rsidR="00C71D54">
        <w:rPr>
          <w:rFonts w:hint="eastAsia"/>
          <w:b/>
        </w:rPr>
        <w:t xml:space="preserve"> </w:t>
      </w:r>
    </w:p>
    <w:p w:rsidR="0092286D" w:rsidRDefault="00125F41" w:rsidP="00A61F98">
      <w:pPr>
        <w:ind w:firstLineChars="50" w:firstLine="100"/>
      </w:pPr>
      <w:r>
        <w:rPr>
          <w:rFonts w:hint="eastAsia"/>
        </w:rPr>
        <w:t>서버와 클라이언트로 구분할 예정이며 클라이언트는 관람객들의 사진을 다 획득한 뒤 얼굴 부분을 잘라내어 저장을 한 뒤 서버로 전송하는 역할만 할 예정이며 서버에서는 수신한 이미지를 애니메이션에 사용될 이미지와 합치는 역할을 함.</w:t>
      </w:r>
    </w:p>
    <w:p w:rsidR="00125F41" w:rsidRDefault="00125F41" w:rsidP="00125F41">
      <w:pPr>
        <w:ind w:firstLineChars="50" w:firstLine="100"/>
      </w:pPr>
      <w:r>
        <w:rPr>
          <w:rFonts w:hint="eastAsia"/>
        </w:rPr>
        <w:t>클라이언트에서는 실시간으로 사진을 찍은 뒤 얼굴을 오려내어 보내는 것이 아니라 프로그램이 구동 중인 동안에 관람객들의 사진에서 얼굴을 가져오며 관리자가 전송 명령어나 버튼을 클릭할 시 서버로 얼굴 사진을 전송하게 됨. 사진을 전송할 시 클라이언트에서는 사진이 위치한 디렉토리 내에 있는 사진을 읽어와 전송을 하며 무한루프를 방지하기 위해 전송이 완료된 사진은 디렉토리에서 삭제하도록 한다.</w:t>
      </w:r>
    </w:p>
    <w:p w:rsidR="00125F41" w:rsidRDefault="00125F41" w:rsidP="00125F41">
      <w:pPr>
        <w:ind w:firstLineChars="50" w:firstLine="100"/>
      </w:pPr>
      <w:r>
        <w:rPr>
          <w:rFonts w:hint="eastAsia"/>
        </w:rPr>
        <w:t>얼굴을 어떻게 잘라낼 것인지(타원형 혹은 그냥 사각형)</w:t>
      </w:r>
      <w:r>
        <w:t xml:space="preserve"> </w:t>
      </w:r>
      <w:r>
        <w:rPr>
          <w:rFonts w:hint="eastAsia"/>
        </w:rPr>
        <w:t>기존 캐릭터에 어떻게 자연스럽게 붙일 것인지 사진 인식 팀에서 결정을 해야함.</w:t>
      </w:r>
      <w:r>
        <w:t xml:space="preserve"> </w:t>
      </w:r>
      <w:r>
        <w:rPr>
          <w:rFonts w:hint="eastAsia"/>
        </w:rPr>
        <w:t>우선 이 부분은 결과물의 퀄리티를 더 높이는 역할이므로 핵심적인 기능이 완료된 뒤 어떻게 할지 방향을 정해야 할 듯 함.</w:t>
      </w:r>
    </w:p>
    <w:p w:rsidR="00125F41" w:rsidRDefault="00125F41" w:rsidP="00125F41">
      <w:pPr>
        <w:ind w:firstLineChars="50" w:firstLine="100"/>
      </w:pPr>
      <w:r>
        <w:rPr>
          <w:rFonts w:hint="eastAsia"/>
        </w:rPr>
        <w:t xml:space="preserve">클라이언트는 </w:t>
      </w:r>
      <w:r>
        <w:t>C</w:t>
      </w:r>
      <w:r>
        <w:rPr>
          <w:rFonts w:hint="eastAsia"/>
        </w:rPr>
        <w:t xml:space="preserve">로 개발할 예정이며 정일우 학우에게 </w:t>
      </w:r>
      <w:r>
        <w:t xml:space="preserve">PPT </w:t>
      </w:r>
      <w:r>
        <w:rPr>
          <w:rFonts w:hint="eastAsia"/>
        </w:rPr>
        <w:t>작성에 도움이 될 수 있도록 어떻게 클라이언트가 구동되는지 전송하여야 함.</w:t>
      </w:r>
    </w:p>
    <w:p w:rsidR="00125F41" w:rsidRPr="00720211" w:rsidRDefault="00720211" w:rsidP="00720211">
      <w:pPr>
        <w:pStyle w:val="2"/>
        <w:rPr>
          <w:b/>
        </w:rPr>
      </w:pPr>
      <w:r w:rsidRPr="00720211">
        <w:rPr>
          <w:b/>
        </w:rPr>
        <w:lastRenderedPageBreak/>
        <w:t xml:space="preserve">GIT </w:t>
      </w:r>
      <w:r w:rsidRPr="00720211">
        <w:rPr>
          <w:rFonts w:hint="eastAsia"/>
          <w:b/>
        </w:rPr>
        <w:t>사용 방법</w:t>
      </w:r>
    </w:p>
    <w:p w:rsidR="00720211" w:rsidRDefault="00136210" w:rsidP="00125F41">
      <w:pPr>
        <w:ind w:firstLineChars="50" w:firstLine="100"/>
      </w:pPr>
      <w:r>
        <w:rPr>
          <w:rFonts w:hint="eastAsia"/>
        </w:rPr>
        <w:t xml:space="preserve">Repository내에서 변경된 내용을 </w:t>
      </w:r>
      <w:r>
        <w:t>Commit</w:t>
      </w:r>
      <w:r>
        <w:rPr>
          <w:rFonts w:hint="eastAsia"/>
        </w:rPr>
        <w:t xml:space="preserve"> 할 시 이</w:t>
      </w:r>
      <w:r>
        <w:t>를</w:t>
      </w:r>
      <w:r>
        <w:rPr>
          <w:rFonts w:hint="eastAsia"/>
        </w:rPr>
        <w:t xml:space="preserve"> 카</w:t>
      </w:r>
      <w:r>
        <w:t>카오톡과</w:t>
      </w:r>
      <w:r>
        <w:rPr>
          <w:rFonts w:hint="eastAsia"/>
        </w:rPr>
        <w:t xml:space="preserve"> 같</w:t>
      </w:r>
      <w:r>
        <w:t>은</w:t>
      </w:r>
      <w:r>
        <w:rPr>
          <w:rFonts w:hint="eastAsia"/>
        </w:rPr>
        <w:t xml:space="preserve"> 메</w:t>
      </w:r>
      <w:r>
        <w:t>신저를</w:t>
      </w:r>
      <w:r>
        <w:rPr>
          <w:rFonts w:hint="eastAsia"/>
        </w:rPr>
        <w:t xml:space="preserve"> 통</w:t>
      </w:r>
      <w:r>
        <w:t>하여</w:t>
      </w:r>
      <w:r>
        <w:rPr>
          <w:rFonts w:hint="eastAsia"/>
        </w:rPr>
        <w:t xml:space="preserve"> 알려 주</w:t>
      </w:r>
      <w:r>
        <w:t>어야</w:t>
      </w:r>
      <w:r>
        <w:rPr>
          <w:rFonts w:hint="eastAsia"/>
        </w:rPr>
        <w:t xml:space="preserve"> 서</w:t>
      </w:r>
      <w:r>
        <w:t>로</w:t>
      </w:r>
      <w:r>
        <w:rPr>
          <w:rFonts w:hint="eastAsia"/>
        </w:rPr>
        <w:t xml:space="preserve"> 코</w:t>
      </w:r>
      <w:r>
        <w:t>드가</w:t>
      </w:r>
      <w:r>
        <w:rPr>
          <w:rFonts w:hint="eastAsia"/>
        </w:rPr>
        <w:t xml:space="preserve"> 꼬</w:t>
      </w:r>
      <w:r>
        <w:t>여서</w:t>
      </w:r>
      <w:r>
        <w:rPr>
          <w:rFonts w:hint="eastAsia"/>
        </w:rPr>
        <w:t xml:space="preserve"> 이</w:t>
      </w:r>
      <w:r>
        <w:t>를</w:t>
      </w:r>
      <w:r>
        <w:rPr>
          <w:rFonts w:hint="eastAsia"/>
        </w:rPr>
        <w:t xml:space="preserve"> 해</w:t>
      </w:r>
      <w:r>
        <w:t>결하는</w:t>
      </w:r>
      <w:r>
        <w:rPr>
          <w:rFonts w:hint="eastAsia"/>
        </w:rPr>
        <w:t xml:space="preserve"> 문</w:t>
      </w:r>
      <w:r>
        <w:t>제를</w:t>
      </w:r>
      <w:r>
        <w:rPr>
          <w:rFonts w:hint="eastAsia"/>
        </w:rPr>
        <w:t xml:space="preserve"> 피</w:t>
      </w:r>
      <w:r>
        <w:t>할</w:t>
      </w:r>
      <w:r>
        <w:rPr>
          <w:rFonts w:hint="eastAsia"/>
        </w:rPr>
        <w:t xml:space="preserve"> 수 있</w:t>
      </w:r>
      <w:r>
        <w:t>을</w:t>
      </w:r>
      <w:r>
        <w:rPr>
          <w:rFonts w:hint="eastAsia"/>
        </w:rPr>
        <w:t xml:space="preserve"> 것</w:t>
      </w:r>
      <w:r>
        <w:t>으로</w:t>
      </w:r>
      <w:r>
        <w:rPr>
          <w:rFonts w:hint="eastAsia"/>
        </w:rPr>
        <w:t xml:space="preserve"> 보</w:t>
      </w:r>
      <w:r>
        <w:t>임</w:t>
      </w:r>
      <w:r>
        <w:rPr>
          <w:rFonts w:hint="eastAsia"/>
        </w:rPr>
        <w:t xml:space="preserve">. </w:t>
      </w:r>
      <w:r w:rsidR="00E25F94">
        <w:rPr>
          <w:rFonts w:hint="eastAsia"/>
        </w:rPr>
        <w:t>이 부분은 프로젝트를 진행하면서 계속 시행착오를 겪어야 할 듯 함.</w:t>
      </w:r>
    </w:p>
    <w:p w:rsidR="00E25F94" w:rsidRDefault="00E25F94" w:rsidP="00125F41">
      <w:pPr>
        <w:ind w:firstLineChars="50" w:firstLine="100"/>
      </w:pPr>
      <w:r>
        <w:rPr>
          <w:rFonts w:hint="eastAsia"/>
        </w:rPr>
        <w:t xml:space="preserve">교수님께서도 </w:t>
      </w:r>
      <w:proofErr w:type="spellStart"/>
      <w:r>
        <w:t>Git</w:t>
      </w:r>
      <w:proofErr w:type="spellEnd"/>
      <w:r>
        <w:t xml:space="preserve"> </w:t>
      </w:r>
      <w:r>
        <w:rPr>
          <w:rFonts w:hint="eastAsia"/>
        </w:rPr>
        <w:t>사용을 장려하셨으니 어쩔 수 없이 알아가며 해야할 듯 함</w:t>
      </w:r>
    </w:p>
    <w:p w:rsidR="00E25F94" w:rsidRDefault="00F43D15" w:rsidP="00F43D15"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Git</w:t>
      </w:r>
      <w:proofErr w:type="spellEnd"/>
      <w:r>
        <w:rPr>
          <w:rFonts w:hint="eastAsia"/>
        </w:rPr>
        <w:t xml:space="preserve"> 때문에 따로 회의를 하거나 모임을 가져야할 수도 있을 듯 함.</w:t>
      </w:r>
    </w:p>
    <w:p w:rsidR="00F43D15" w:rsidRDefault="00F43D15" w:rsidP="00F43D15"/>
    <w:p w:rsidR="002A2780" w:rsidRPr="00F43D15" w:rsidRDefault="00F43D15" w:rsidP="00F43D15">
      <w:pPr>
        <w:pStyle w:val="2"/>
        <w:rPr>
          <w:b/>
        </w:rPr>
      </w:pPr>
      <w:r w:rsidRPr="00F43D15">
        <w:rPr>
          <w:rFonts w:hint="eastAsia"/>
          <w:b/>
        </w:rPr>
        <w:t>기타</w:t>
      </w:r>
    </w:p>
    <w:p w:rsidR="00F43D15" w:rsidRPr="00F43D15" w:rsidRDefault="00F43D15" w:rsidP="00F43D15">
      <w:pPr>
        <w:rPr>
          <w:rFonts w:hint="eastAsia"/>
        </w:rPr>
      </w:pPr>
      <w:r>
        <w:rPr>
          <w:rFonts w:hint="eastAsia"/>
        </w:rPr>
        <w:t xml:space="preserve">회의록과 교수님 면담 기록의 경우 </w:t>
      </w:r>
      <w:proofErr w:type="spellStart"/>
      <w:r>
        <w:t>Git</w:t>
      </w:r>
      <w:proofErr w:type="spellEnd"/>
      <w:r>
        <w:rPr>
          <w:rFonts w:hint="eastAsia"/>
        </w:rPr>
        <w:t>에 폴더를 두어 관리하는 것으로 결정함</w:t>
      </w:r>
      <w:bookmarkStart w:id="0" w:name="_GoBack"/>
      <w:bookmarkEnd w:id="0"/>
    </w:p>
    <w:sectPr w:rsidR="00F43D15" w:rsidRPr="00F43D1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463B93"/>
    <w:multiLevelType w:val="hybridMultilevel"/>
    <w:tmpl w:val="FCB0A23A"/>
    <w:lvl w:ilvl="0" w:tplc="A9DCF63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NTYws7A0MzA0NjZS0lEKTi0uzszPAykwqgUApDuV2SwAAAA="/>
  </w:docVars>
  <w:rsids>
    <w:rsidRoot w:val="00466A3A"/>
    <w:rsid w:val="00004D93"/>
    <w:rsid w:val="00061E18"/>
    <w:rsid w:val="000B5ED2"/>
    <w:rsid w:val="000D30FD"/>
    <w:rsid w:val="00125F41"/>
    <w:rsid w:val="00136210"/>
    <w:rsid w:val="002836D9"/>
    <w:rsid w:val="002A2780"/>
    <w:rsid w:val="00466A3A"/>
    <w:rsid w:val="005330C8"/>
    <w:rsid w:val="005E25DC"/>
    <w:rsid w:val="006A1D31"/>
    <w:rsid w:val="006A5329"/>
    <w:rsid w:val="00720211"/>
    <w:rsid w:val="00751280"/>
    <w:rsid w:val="007D5949"/>
    <w:rsid w:val="008F3679"/>
    <w:rsid w:val="0092286D"/>
    <w:rsid w:val="009D01C6"/>
    <w:rsid w:val="00A61F98"/>
    <w:rsid w:val="00C71D54"/>
    <w:rsid w:val="00CE10EA"/>
    <w:rsid w:val="00CE43FF"/>
    <w:rsid w:val="00E25F94"/>
    <w:rsid w:val="00E73241"/>
    <w:rsid w:val="00F02B5E"/>
    <w:rsid w:val="00F43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9D144"/>
  <w15:chartTrackingRefBased/>
  <w15:docId w15:val="{0715D764-FB4A-4019-995E-3D1EA1F22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92286D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92286D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92286D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rsid w:val="00720211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92286D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92286D"/>
    <w:rPr>
      <w:rFonts w:asciiTheme="majorHAnsi" w:eastAsiaTheme="majorEastAsia" w:hAnsiTheme="majorHAnsi" w:cstheme="majorBidi"/>
    </w:rPr>
  </w:style>
  <w:style w:type="paragraph" w:styleId="a3">
    <w:name w:val="List Paragraph"/>
    <w:basedOn w:val="a"/>
    <w:uiPriority w:val="34"/>
    <w:qFormat/>
    <w:rsid w:val="00125F41"/>
    <w:pPr>
      <w:ind w:leftChars="400" w:left="800"/>
    </w:pPr>
  </w:style>
  <w:style w:type="character" w:customStyle="1" w:styleId="3Char">
    <w:name w:val="제목 3 Char"/>
    <w:basedOn w:val="a0"/>
    <w:link w:val="3"/>
    <w:uiPriority w:val="9"/>
    <w:rsid w:val="00720211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C0F1C-ACEC-4BF5-9FB9-497D6364B7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2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yun Hong</dc:creator>
  <cp:keywords/>
  <dc:description/>
  <cp:lastModifiedBy>DongHyun Hong</cp:lastModifiedBy>
  <cp:revision>24</cp:revision>
  <dcterms:created xsi:type="dcterms:W3CDTF">2016-10-26T10:57:00Z</dcterms:created>
  <dcterms:modified xsi:type="dcterms:W3CDTF">2016-10-27T02:21:00Z</dcterms:modified>
</cp:coreProperties>
</file>